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0065" w:rsidRPr="003A0065" w:rsidRDefault="003A0065" w:rsidP="003A0065">
      <w:pPr>
        <w:pStyle w:val="a3"/>
        <w:widowControl/>
        <w:numPr>
          <w:ilvl w:val="0"/>
          <w:numId w:val="4"/>
        </w:numPr>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Define the </w:t>
      </w:r>
      <w:r w:rsidRPr="003A0065">
        <w:rPr>
          <w:rFonts w:ascii="Helvetica" w:eastAsia="Times New Roman" w:hAnsi="Helvetica" w:cs="Helvetica"/>
          <w:i/>
          <w:iCs/>
          <w:color w:val="333333"/>
          <w:sz w:val="21"/>
          <w:szCs w:val="21"/>
        </w:rPr>
        <w:t>get_funny_average()</w:t>
      </w:r>
      <w:r w:rsidRPr="003A0065">
        <w:rPr>
          <w:rFonts w:ascii="Helvetica" w:eastAsia="Times New Roman" w:hAnsi="Helvetica" w:cs="Helvetica"/>
          <w:color w:val="333333"/>
          <w:sz w:val="21"/>
          <w:szCs w:val="21"/>
        </w:rPr>
        <w:t> function which is passed a list of numbers as a parameter and returns the average of some of the numbers in the parameter list. The function returns the average of the remaining numbers (rounded to 1 decimal place) after all the following have beeen excluded from the parameter list of numbers (if they exist in the list):</w:t>
      </w:r>
    </w:p>
    <w:p w:rsidR="003A0065" w:rsidRPr="003A0065" w:rsidRDefault="003A0065" w:rsidP="003A0065">
      <w:pPr>
        <w:widowControl/>
        <w:numPr>
          <w:ilvl w:val="0"/>
          <w:numId w:val="2"/>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all zeroes, </w:t>
      </w:r>
    </w:p>
    <w:p w:rsidR="003A0065" w:rsidRPr="003A0065" w:rsidRDefault="003A0065" w:rsidP="003A0065">
      <w:pPr>
        <w:widowControl/>
        <w:numPr>
          <w:ilvl w:val="0"/>
          <w:numId w:val="2"/>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all negative numbers, </w:t>
      </w:r>
    </w:p>
    <w:p w:rsidR="003A0065" w:rsidRPr="003A0065" w:rsidRDefault="003A0065" w:rsidP="003A0065">
      <w:pPr>
        <w:widowControl/>
        <w:numPr>
          <w:ilvl w:val="0"/>
          <w:numId w:val="2"/>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the smallest positive number </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and </w:t>
      </w:r>
    </w:p>
    <w:p w:rsidR="003A0065" w:rsidRPr="003A0065" w:rsidRDefault="003A0065" w:rsidP="003A0065">
      <w:pPr>
        <w:widowControl/>
        <w:numPr>
          <w:ilvl w:val="0"/>
          <w:numId w:val="3"/>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the largest positive number</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For example, the following code:</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print("1.  Funny average: ", get_funny_average([ 3, 2, 0, 25, 1]))</w:t>
      </w:r>
      <w:r w:rsidRPr="003A0065">
        <w:rPr>
          <w:rFonts w:ascii="Consolas" w:eastAsia="Times New Roman" w:hAnsi="Consolas" w:cs="Courier New"/>
          <w:color w:val="333333"/>
          <w:sz w:val="20"/>
          <w:szCs w:val="20"/>
        </w:rPr>
        <w:br/>
        <w:t>print("2.  Funny average: ", get_funny_average([-6, -32, 2, 0, -51, 1, 0, 0]))</w:t>
      </w:r>
      <w:r w:rsidRPr="003A0065">
        <w:rPr>
          <w:rFonts w:ascii="Consolas" w:eastAsia="Times New Roman" w:hAnsi="Consolas" w:cs="Courier New"/>
          <w:color w:val="333333"/>
          <w:sz w:val="20"/>
          <w:szCs w:val="20"/>
        </w:rPr>
        <w:br/>
        <w:t>print("3.  Funny average: ", get_funny_average([56, 32, 2, 22, 22]))</w:t>
      </w:r>
      <w:r w:rsidRPr="003A0065">
        <w:rPr>
          <w:rFonts w:ascii="Consolas" w:eastAsia="Times New Roman" w:hAnsi="Consolas" w:cs="Courier New"/>
          <w:color w:val="333333"/>
          <w:sz w:val="20"/>
          <w:szCs w:val="20"/>
        </w:rPr>
        <w:br/>
        <w:t>print("4.  Funny average: ", get_funny_average([-56, -3, 0, -21, 0, 0, 5]))</w:t>
      </w:r>
      <w:r w:rsidRPr="003A0065">
        <w:rPr>
          <w:rFonts w:ascii="Consolas" w:eastAsia="Times New Roman" w:hAnsi="Consolas" w:cs="Courier New"/>
          <w:color w:val="333333"/>
          <w:sz w:val="20"/>
          <w:szCs w:val="20"/>
        </w:rPr>
        <w:br/>
        <w:t>print("5.  Funny average: ", get_funny_average([56, 3, 2, 0, 251, 1, 41, 22]))</w:t>
      </w:r>
      <w:r w:rsidRPr="003A0065">
        <w:rPr>
          <w:rFonts w:ascii="Consolas" w:eastAsia="Times New Roman" w:hAnsi="Consolas" w:cs="Courier New"/>
          <w:color w:val="333333"/>
          <w:sz w:val="20"/>
          <w:szCs w:val="20"/>
        </w:rPr>
        <w:br/>
        <w:t>print("6.  Funny average: ", get_funny_average([-56, -3, 2, 0, -251, 1, -41, 0]))</w:t>
      </w:r>
      <w:r w:rsidRPr="003A0065">
        <w:rPr>
          <w:rFonts w:ascii="Consolas" w:eastAsia="Times New Roman" w:hAnsi="Consolas" w:cs="Courier New"/>
          <w:color w:val="333333"/>
          <w:sz w:val="20"/>
          <w:szCs w:val="20"/>
        </w:rPr>
        <w:br/>
        <w:t>print("7.  Funny average: ", get_funny_average([]))</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prints:</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1.  Funny average:  2.5</w:t>
      </w:r>
      <w:r w:rsidRPr="003A0065">
        <w:rPr>
          <w:rFonts w:ascii="Consolas" w:eastAsia="Times New Roman" w:hAnsi="Consolas" w:cs="Courier New"/>
          <w:color w:val="333333"/>
          <w:sz w:val="20"/>
          <w:szCs w:val="20"/>
        </w:rPr>
        <w:br/>
        <w:t>2.  Funny average:  0</w:t>
      </w:r>
      <w:r w:rsidRPr="003A0065">
        <w:rPr>
          <w:rFonts w:ascii="Consolas" w:eastAsia="Times New Roman" w:hAnsi="Consolas" w:cs="Courier New"/>
          <w:color w:val="333333"/>
          <w:sz w:val="20"/>
          <w:szCs w:val="20"/>
        </w:rPr>
        <w:br/>
        <w:t>3.  Funny average:  25.3</w:t>
      </w:r>
      <w:r w:rsidRPr="003A0065">
        <w:rPr>
          <w:rFonts w:ascii="Consolas" w:eastAsia="Times New Roman" w:hAnsi="Consolas" w:cs="Courier New"/>
          <w:color w:val="333333"/>
          <w:sz w:val="20"/>
          <w:szCs w:val="20"/>
        </w:rPr>
        <w:br/>
        <w:t>4.  Funny average:  0</w:t>
      </w:r>
      <w:r w:rsidRPr="003A0065">
        <w:rPr>
          <w:rFonts w:ascii="Consolas" w:eastAsia="Times New Roman" w:hAnsi="Consolas" w:cs="Courier New"/>
          <w:color w:val="333333"/>
          <w:sz w:val="20"/>
          <w:szCs w:val="20"/>
        </w:rPr>
        <w:br/>
        <w:t>5.  Funny average:  24.8</w:t>
      </w:r>
      <w:r w:rsidRPr="003A0065">
        <w:rPr>
          <w:rFonts w:ascii="Consolas" w:eastAsia="Times New Roman" w:hAnsi="Consolas" w:cs="Courier New"/>
          <w:color w:val="333333"/>
          <w:sz w:val="20"/>
          <w:szCs w:val="20"/>
        </w:rPr>
        <w:br/>
        <w:t>6.  Funny average:  0</w:t>
      </w:r>
      <w:r w:rsidRPr="003A0065">
        <w:rPr>
          <w:rFonts w:ascii="Consolas" w:eastAsia="Times New Roman" w:hAnsi="Consolas" w:cs="Courier New"/>
          <w:color w:val="333333"/>
          <w:sz w:val="20"/>
          <w:szCs w:val="20"/>
        </w:rPr>
        <w:br/>
        <w:t>7.  Funny average:  0</w:t>
      </w:r>
    </w:p>
    <w:p w:rsidR="003A0065" w:rsidRDefault="003A0065" w:rsidP="003A0065"/>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3A0065" w:rsidRPr="009634D0" w:rsidRDefault="003A0065" w:rsidP="009634D0">
      <w:pPr>
        <w:pStyle w:val="a3"/>
        <w:widowControl/>
        <w:numPr>
          <w:ilvl w:val="0"/>
          <w:numId w:val="4"/>
        </w:numPr>
        <w:spacing w:after="120" w:line="240" w:lineRule="auto"/>
        <w:jc w:val="left"/>
        <w:rPr>
          <w:rFonts w:ascii="Helvetica" w:eastAsia="Times New Roman" w:hAnsi="Helvetica" w:cs="Helvetica"/>
          <w:color w:val="333333"/>
          <w:sz w:val="21"/>
          <w:szCs w:val="21"/>
        </w:rPr>
      </w:pPr>
      <w:r w:rsidRPr="009634D0">
        <w:rPr>
          <w:rFonts w:ascii="Helvetica" w:eastAsia="Times New Roman" w:hAnsi="Helvetica" w:cs="Helvetica"/>
          <w:color w:val="333333"/>
          <w:sz w:val="21"/>
          <w:szCs w:val="21"/>
        </w:rPr>
        <w:lastRenderedPageBreak/>
        <w:t>A memory game  is played (and scored) as follows:</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Random numbers between 0 and 10 (both inclusive) are called out one at a time. In this memory game the player can remember a maximum of 5 previously called out numbers. If the called number is already in the player's memory, a point is added to the player's score. If the called number is not in the player's memory, the player adds the called number to his memory, first removing another number if his memory is full. In our simulation of this game, the number which is removed from the player's memory is the number that has been in the player's memory the longest time. For example, if the random numbers are [3, 4, 3, 0, 7, 4, 5, 2, 1, 3], the game proceeds as follows:  </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3:  Score: 0, Numbers in memory: [3]</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4:  Score: 0, Numbers in memory: [3, 4]</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3:  Score: 1, Numbers in memory: [3, 4]</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0:  Score: 1, Numbers in memory: [3, 4, 0]</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7:  Score: 1, Numbers in memory: [3, 4, 0, 7]</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4:  Score: 2, Numbers in memory: [3, 4, 0, 7]</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5:  Score: 2, Numbers in memory: [3, 4, 0, 7, 5]</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2:  Score: 2, Numbers in memory: [4, 0, 7, 5, 2]</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1:  Score: 2, Numbers in memory: [0, 7, 5, 2, 1]</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alled number 3:  Score: 2, Numbers in memory: [7, 5, 2, 1, 3]</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Complete the </w:t>
      </w:r>
      <w:r w:rsidRPr="003A0065">
        <w:rPr>
          <w:rFonts w:ascii="Helvetica" w:eastAsia="Times New Roman" w:hAnsi="Helvetica" w:cs="Helvetica"/>
          <w:i/>
          <w:iCs/>
          <w:color w:val="333333"/>
          <w:sz w:val="21"/>
          <w:szCs w:val="21"/>
        </w:rPr>
        <w:t>get_memory_score() </w:t>
      </w:r>
      <w:r w:rsidRPr="003A0065">
        <w:rPr>
          <w:rFonts w:ascii="Helvetica" w:eastAsia="Times New Roman" w:hAnsi="Helvetica" w:cs="Helvetica"/>
          <w:color w:val="333333"/>
          <w:sz w:val="21"/>
          <w:szCs w:val="21"/>
        </w:rPr>
        <w:t>function which is passed a list of random numbers as a parameter and returns the final score using the algorithm described above.  For example, the following code:</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print("1.  Score:", get_memory_score([3, 4, 1, 6, 3, 3, 9, 0, 0, 0]))</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print("2.  Score:", get_memory_score([1, 2, 2, 2, 2, 3, 1, 1, 8, 2]))</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print("3.  Score:", get_memory_score([2, 2, 2, 2, 2, 2, 2, 2, 2]))</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print("4.  Score:", get_memory_score([1, 2, 3, 4, 5, 6, 7, 8, 9]))</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random_nums5 = [7, 5, 8, 6, 3, 5, 9, 7, 9, 7, 5, 6, 4, 1, 7, 4, 6, 5, 8, 9, 4, 8, 3, 0, 3]</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print("5.  Score:", get_memory_score(random_nums5))</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prints:</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1.  Score: 4</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2.  Score: 6</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3.  Score: 8</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4.  Score: 0</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5.  Score: 10</w:t>
      </w:r>
    </w:p>
    <w:p w:rsidR="003A0065" w:rsidRDefault="003A0065" w:rsidP="003A0065"/>
    <w:p w:rsidR="003A0065" w:rsidRPr="003A0065" w:rsidRDefault="003A0065" w:rsidP="003A0065">
      <w:pPr>
        <w:pStyle w:val="a3"/>
        <w:widowControl/>
        <w:numPr>
          <w:ilvl w:val="0"/>
          <w:numId w:val="4"/>
        </w:numPr>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lang w:val="en-US"/>
        </w:rPr>
        <w:lastRenderedPageBreak/>
        <w:t>Define the</w:t>
      </w:r>
      <w:r w:rsidRPr="003A0065">
        <w:rPr>
          <w:rFonts w:ascii="Helvetica" w:eastAsia="Times New Roman" w:hAnsi="Helvetica" w:cs="Helvetica"/>
          <w:i/>
          <w:iCs/>
          <w:color w:val="333333"/>
          <w:sz w:val="21"/>
          <w:szCs w:val="21"/>
          <w:lang w:val="en-US"/>
        </w:rPr>
        <w:t> get_most_recent()</w:t>
      </w:r>
      <w:r w:rsidRPr="003A0065">
        <w:rPr>
          <w:rFonts w:ascii="Helvetica" w:eastAsia="Times New Roman" w:hAnsi="Helvetica" w:cs="Helvetica"/>
          <w:color w:val="333333"/>
          <w:sz w:val="21"/>
          <w:szCs w:val="21"/>
          <w:lang w:val="en-US"/>
        </w:rPr>
        <w:t> function which is passed two lists of numbers as parameters: </w:t>
      </w:r>
    </w:p>
    <w:p w:rsidR="003A0065" w:rsidRPr="003A0065" w:rsidRDefault="003A0065" w:rsidP="003A0065">
      <w:pPr>
        <w:widowControl/>
        <w:numPr>
          <w:ilvl w:val="0"/>
          <w:numId w:val="5"/>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a list of numbers which are in order from the least recent to the most recent, i.e., the number at the end of the list is the most recent,</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lang w:val="en-US"/>
        </w:rPr>
        <w:t>and</w:t>
      </w:r>
    </w:p>
    <w:p w:rsidR="003A0065" w:rsidRPr="003A0065" w:rsidRDefault="003A0065" w:rsidP="003A0065">
      <w:pPr>
        <w:widowControl/>
        <w:numPr>
          <w:ilvl w:val="0"/>
          <w:numId w:val="6"/>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a list of numbers to test - the numbers of this list may or may not be elements of the first parameter list. </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lang w:val="en-US"/>
        </w:rPr>
        <w:t>This function returns the number from the "list of numbers to test" which occurred most recently in the first parameter list (i.e., is closer to the end of the list).  If none of the numbers in the "numbers to test" list occurred in the first parameter list, the function should return -1.  For example, the following code:</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lang w:val="en-US"/>
        </w:rPr>
        <w:t>print("1.", get_most_recent([0, 1, 2, 0, 3, 4, 1], [2, 0, 3]))</w:t>
      </w:r>
      <w:r w:rsidRPr="003A0065">
        <w:rPr>
          <w:rFonts w:ascii="Consolas" w:eastAsia="Times New Roman" w:hAnsi="Consolas" w:cs="Courier New"/>
          <w:color w:val="333333"/>
          <w:sz w:val="20"/>
          <w:szCs w:val="20"/>
          <w:lang w:val="en-US"/>
        </w:rPr>
        <w:br/>
        <w:t>print("2.", get_most_recent([0, 1, 2, 0, 3, 4, 1], [0, 7, 2]))</w:t>
      </w:r>
      <w:r w:rsidRPr="003A0065">
        <w:rPr>
          <w:rFonts w:ascii="Consolas" w:eastAsia="Times New Roman" w:hAnsi="Consolas" w:cs="Courier New"/>
          <w:color w:val="333333"/>
          <w:sz w:val="20"/>
          <w:szCs w:val="20"/>
          <w:lang w:val="en-US"/>
        </w:rPr>
        <w:br/>
        <w:t>print("3.", get_most_recent([0, 1, 2, 8, 9, 0, 3, 4, 6], [1, 9, 2, 8]))</w:t>
      </w:r>
      <w:r w:rsidRPr="003A0065">
        <w:rPr>
          <w:rFonts w:ascii="Consolas" w:eastAsia="Times New Roman" w:hAnsi="Consolas" w:cs="Courier New"/>
          <w:color w:val="333333"/>
          <w:sz w:val="20"/>
          <w:szCs w:val="20"/>
          <w:lang w:val="en-US"/>
        </w:rPr>
        <w:br/>
        <w:t>print("4.", get_most_recent([4, 1, 4, 5, 4, 1], [0, 7, 3]))</w:t>
      </w:r>
      <w:r w:rsidRPr="003A0065">
        <w:rPr>
          <w:rFonts w:ascii="Consolas" w:eastAsia="Times New Roman" w:hAnsi="Consolas" w:cs="Courier New"/>
          <w:color w:val="333333"/>
          <w:sz w:val="20"/>
          <w:szCs w:val="20"/>
          <w:lang w:val="en-US"/>
        </w:rPr>
        <w:br/>
        <w:t>print("5.", get_most_recent([8, 1, 2, 0, 8, 4, 1], [8, 7, 3]))</w:t>
      </w:r>
      <w:r w:rsidRPr="003A0065">
        <w:rPr>
          <w:rFonts w:ascii="Consolas" w:eastAsia="Times New Roman" w:hAnsi="Consolas" w:cs="Courier New"/>
          <w:color w:val="333333"/>
          <w:sz w:val="20"/>
          <w:szCs w:val="20"/>
          <w:lang w:val="en-US"/>
        </w:rPr>
        <w:br/>
        <w:t>print("6.", get_most_recent([], [8, 1, 0, 3]))</w:t>
      </w:r>
      <w:r w:rsidRPr="003A0065">
        <w:rPr>
          <w:rFonts w:ascii="Consolas" w:eastAsia="Times New Roman" w:hAnsi="Consolas" w:cs="Courier New"/>
          <w:color w:val="333333"/>
          <w:sz w:val="20"/>
          <w:szCs w:val="20"/>
          <w:lang w:val="en-US"/>
        </w:rPr>
        <w:br/>
        <w:t>numbers_in_order = [1, 1, 1, 0, 1, 0, 2, 2, 1, 2, 0, 1, 2, 0, 3, 4, 1, 2, 4, 0, 3, 8, 8, 5, 5]</w:t>
      </w:r>
      <w:r w:rsidRPr="003A0065">
        <w:rPr>
          <w:rFonts w:ascii="Consolas" w:eastAsia="Times New Roman" w:hAnsi="Consolas" w:cs="Courier New"/>
          <w:color w:val="333333"/>
          <w:sz w:val="20"/>
          <w:szCs w:val="20"/>
          <w:lang w:val="en-US"/>
        </w:rPr>
        <w:br/>
        <w:t>print("7.", get_most_recent(numbers_in_order, [1, 0, 3, 4] ))</w:t>
      </w:r>
      <w:r w:rsidRPr="003A0065">
        <w:rPr>
          <w:rFonts w:ascii="Consolas" w:eastAsia="Times New Roman" w:hAnsi="Consolas" w:cs="Courier New"/>
          <w:color w:val="333333"/>
          <w:sz w:val="20"/>
          <w:szCs w:val="20"/>
          <w:lang w:val="en-US"/>
        </w:rPr>
        <w:br/>
        <w:t>numbers_in_order = [1, 2, 2, 2, 2, 3, 1, 3, 8, 0]</w:t>
      </w:r>
      <w:r w:rsidRPr="003A0065">
        <w:rPr>
          <w:rFonts w:ascii="Consolas" w:eastAsia="Times New Roman" w:hAnsi="Consolas" w:cs="Courier New"/>
          <w:color w:val="333333"/>
          <w:sz w:val="20"/>
          <w:szCs w:val="20"/>
          <w:lang w:val="en-US"/>
        </w:rPr>
        <w:br/>
        <w:t>print("8.", get_most_recent(numbers_in_order, [1, 8, 2, 3, 4, 2]))</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lang w:val="en-US"/>
        </w:rPr>
        <w:t>prints:</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lang w:val="en-US"/>
        </w:rPr>
        <w:t>1. 3</w:t>
      </w:r>
      <w:r w:rsidRPr="003A0065">
        <w:rPr>
          <w:rFonts w:ascii="Consolas" w:eastAsia="Times New Roman" w:hAnsi="Consolas" w:cs="Courier New"/>
          <w:color w:val="333333"/>
          <w:sz w:val="20"/>
          <w:szCs w:val="20"/>
          <w:lang w:val="en-US"/>
        </w:rPr>
        <w:br/>
        <w:t>2. 0</w:t>
      </w:r>
      <w:r w:rsidRPr="003A0065">
        <w:rPr>
          <w:rFonts w:ascii="Consolas" w:eastAsia="Times New Roman" w:hAnsi="Consolas" w:cs="Courier New"/>
          <w:color w:val="333333"/>
          <w:sz w:val="20"/>
          <w:szCs w:val="20"/>
          <w:lang w:val="en-US"/>
        </w:rPr>
        <w:br/>
        <w:t>3. 9</w:t>
      </w:r>
      <w:r w:rsidRPr="003A0065">
        <w:rPr>
          <w:rFonts w:ascii="Consolas" w:eastAsia="Times New Roman" w:hAnsi="Consolas" w:cs="Courier New"/>
          <w:color w:val="333333"/>
          <w:sz w:val="20"/>
          <w:szCs w:val="20"/>
          <w:lang w:val="en-US"/>
        </w:rPr>
        <w:br/>
        <w:t>4. -1</w:t>
      </w:r>
      <w:r w:rsidRPr="003A0065">
        <w:rPr>
          <w:rFonts w:ascii="Consolas" w:eastAsia="Times New Roman" w:hAnsi="Consolas" w:cs="Courier New"/>
          <w:color w:val="333333"/>
          <w:sz w:val="20"/>
          <w:szCs w:val="20"/>
          <w:lang w:val="en-US"/>
        </w:rPr>
        <w:br/>
        <w:t>5. 8</w:t>
      </w:r>
      <w:r w:rsidRPr="003A0065">
        <w:rPr>
          <w:rFonts w:ascii="Consolas" w:eastAsia="Times New Roman" w:hAnsi="Consolas" w:cs="Courier New"/>
          <w:color w:val="333333"/>
          <w:sz w:val="20"/>
          <w:szCs w:val="20"/>
          <w:lang w:val="en-US"/>
        </w:rPr>
        <w:br/>
        <w:t>6. -1</w:t>
      </w:r>
      <w:r w:rsidRPr="003A0065">
        <w:rPr>
          <w:rFonts w:ascii="Consolas" w:eastAsia="Times New Roman" w:hAnsi="Consolas" w:cs="Courier New"/>
          <w:color w:val="333333"/>
          <w:sz w:val="20"/>
          <w:szCs w:val="20"/>
          <w:lang w:val="en-US"/>
        </w:rPr>
        <w:br/>
        <w:t>7. 3</w:t>
      </w:r>
      <w:r w:rsidRPr="003A0065">
        <w:rPr>
          <w:rFonts w:ascii="Consolas" w:eastAsia="Times New Roman" w:hAnsi="Consolas" w:cs="Courier New"/>
          <w:color w:val="333333"/>
          <w:sz w:val="20"/>
          <w:szCs w:val="20"/>
          <w:lang w:val="en-US"/>
        </w:rPr>
        <w:br/>
        <w:t>8. 8</w:t>
      </w:r>
    </w:p>
    <w:p w:rsidR="003A0065" w:rsidRDefault="003A0065" w:rsidP="003A0065"/>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3A0065" w:rsidRPr="009634D0" w:rsidRDefault="003A0065" w:rsidP="009634D0">
      <w:pPr>
        <w:pStyle w:val="a3"/>
        <w:widowControl/>
        <w:numPr>
          <w:ilvl w:val="0"/>
          <w:numId w:val="4"/>
        </w:numPr>
        <w:spacing w:after="120" w:line="240" w:lineRule="auto"/>
        <w:jc w:val="left"/>
        <w:rPr>
          <w:rFonts w:ascii="Helvetica" w:eastAsia="Times New Roman" w:hAnsi="Helvetica" w:cs="Helvetica"/>
          <w:color w:val="333333"/>
          <w:sz w:val="21"/>
          <w:szCs w:val="21"/>
        </w:rPr>
      </w:pPr>
      <w:r w:rsidRPr="009634D0">
        <w:rPr>
          <w:rFonts w:ascii="Helvetica" w:eastAsia="Times New Roman" w:hAnsi="Helvetica" w:cs="Helvetica"/>
          <w:color w:val="333333"/>
          <w:sz w:val="21"/>
          <w:szCs w:val="21"/>
        </w:rPr>
        <w:lastRenderedPageBreak/>
        <w:t>Define the</w:t>
      </w:r>
      <w:r w:rsidRPr="009634D0">
        <w:rPr>
          <w:rFonts w:ascii="Helvetica" w:eastAsia="Times New Roman" w:hAnsi="Helvetica" w:cs="Helvetica"/>
          <w:i/>
          <w:iCs/>
          <w:color w:val="333333"/>
          <w:sz w:val="21"/>
          <w:szCs w:val="21"/>
        </w:rPr>
        <w:t> is_legitimate_code() </w:t>
      </w:r>
      <w:r w:rsidRPr="009634D0">
        <w:rPr>
          <w:rFonts w:ascii="Helvetica" w:eastAsia="Times New Roman" w:hAnsi="Helvetica" w:cs="Helvetica"/>
          <w:color w:val="333333"/>
          <w:sz w:val="21"/>
          <w:szCs w:val="21"/>
        </w:rPr>
        <w:t>function which is passed a string as a parameter. The function returns a boolean indicating whether the parameter string is a legitimate code or not. A legitimate code is a string made up of one letter followed by one or more digits (can also include spaces before, between or after the digits). The first three lines of code inside the function should be:</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code_letters = ["S", "B", "N", "T", "P"]</w:t>
      </w:r>
      <w:r w:rsidRPr="003A0065">
        <w:rPr>
          <w:rFonts w:ascii="Consolas" w:eastAsia="Times New Roman" w:hAnsi="Consolas" w:cs="Courier New"/>
          <w:color w:val="333333"/>
          <w:sz w:val="20"/>
          <w:szCs w:val="20"/>
        </w:rPr>
        <w:br/>
        <w:t>min_for_each_letter = [1, 3, 4, 0, 3] #inclusive</w:t>
      </w:r>
      <w:r w:rsidRPr="003A0065">
        <w:rPr>
          <w:rFonts w:ascii="Consolas" w:eastAsia="Times New Roman" w:hAnsi="Consolas" w:cs="Courier New"/>
          <w:color w:val="333333"/>
          <w:sz w:val="20"/>
          <w:szCs w:val="20"/>
        </w:rPr>
        <w:br/>
        <w:t>max_for_each_letter = [7, 9, 6, 7, 5] #inclusive</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where:</w:t>
      </w:r>
    </w:p>
    <w:p w:rsidR="003A0065" w:rsidRPr="003A0065" w:rsidRDefault="003A0065" w:rsidP="003A0065">
      <w:pPr>
        <w:widowControl/>
        <w:numPr>
          <w:ilvl w:val="0"/>
          <w:numId w:val="7"/>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code_letters is the list of code letters which are legitimate for the first letter of the code string,</w:t>
      </w:r>
    </w:p>
    <w:p w:rsidR="003A0065" w:rsidRPr="003A0065" w:rsidRDefault="003A0065" w:rsidP="003A0065">
      <w:pPr>
        <w:widowControl/>
        <w:numPr>
          <w:ilvl w:val="0"/>
          <w:numId w:val="7"/>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min_for_each_letter is a list which contains the minimum number (inclusive) for each digit following that letter, </w:t>
      </w:r>
    </w:p>
    <w:p w:rsidR="003A0065" w:rsidRPr="003A0065" w:rsidRDefault="003A0065" w:rsidP="003A0065">
      <w:pPr>
        <w:widowControl/>
        <w:numPr>
          <w:ilvl w:val="0"/>
          <w:numId w:val="7"/>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max_for_each_letter is a list which contains the maximum number (inclusive) for each digit following that letter.</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For example, the third element of the code_letters list is the letter 'N', the corresponding third element of the min_for_each_letter list is 4 and the corresponding third element of the max_for_each_letter list is 6. This indicates that the code digits which follows the letter 'N' can be any number made up of the digits 4, 5 or 6. The number part of a legitimate code string can also contain any number of spaces.</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b/>
          <w:bCs/>
          <w:color w:val="333333"/>
          <w:sz w:val="21"/>
          <w:szCs w:val="21"/>
        </w:rPr>
        <w:t>Note</w:t>
      </w:r>
      <w:r w:rsidRPr="003A0065">
        <w:rPr>
          <w:rFonts w:ascii="Helvetica" w:eastAsia="Times New Roman" w:hAnsi="Helvetica" w:cs="Helvetica"/>
          <w:color w:val="333333"/>
          <w:sz w:val="21"/>
          <w:szCs w:val="21"/>
        </w:rPr>
        <w:t>: The number part of a parameter code string to be tested could contain an alphabetic character thus making the code not legitimate. You will find it useful to use the </w:t>
      </w:r>
      <w:r w:rsidRPr="003A0065">
        <w:rPr>
          <w:rFonts w:ascii="Helvetica" w:eastAsia="Times New Roman" w:hAnsi="Helvetica" w:cs="Helvetica"/>
          <w:i/>
          <w:iCs/>
          <w:color w:val="333333"/>
          <w:sz w:val="21"/>
          <w:szCs w:val="21"/>
        </w:rPr>
        <w:t>isdigit()</w:t>
      </w:r>
      <w:r w:rsidRPr="003A0065">
        <w:rPr>
          <w:rFonts w:ascii="Helvetica" w:eastAsia="Times New Roman" w:hAnsi="Helvetica" w:cs="Helvetica"/>
          <w:color w:val="333333"/>
          <w:sz w:val="21"/>
          <w:szCs w:val="21"/>
        </w:rPr>
        <w:t> method which returns </w:t>
      </w:r>
      <w:r w:rsidRPr="003A0065">
        <w:rPr>
          <w:rFonts w:ascii="Helvetica" w:eastAsia="Times New Roman" w:hAnsi="Helvetica" w:cs="Helvetica"/>
          <w:i/>
          <w:iCs/>
          <w:color w:val="333333"/>
          <w:sz w:val="21"/>
          <w:szCs w:val="21"/>
        </w:rPr>
        <w:t>True</w:t>
      </w:r>
      <w:r w:rsidRPr="003A0065">
        <w:rPr>
          <w:rFonts w:ascii="Helvetica" w:eastAsia="Times New Roman" w:hAnsi="Helvetica" w:cs="Helvetica"/>
          <w:color w:val="333333"/>
          <w:sz w:val="21"/>
          <w:szCs w:val="21"/>
        </w:rPr>
        <w:t> if a string is a digit, </w:t>
      </w:r>
      <w:r w:rsidRPr="003A0065">
        <w:rPr>
          <w:rFonts w:ascii="Helvetica" w:eastAsia="Times New Roman" w:hAnsi="Helvetica" w:cs="Helvetica"/>
          <w:i/>
          <w:iCs/>
          <w:color w:val="333333"/>
          <w:sz w:val="21"/>
          <w:szCs w:val="21"/>
        </w:rPr>
        <w:t>False</w:t>
      </w:r>
      <w:r w:rsidRPr="003A0065">
        <w:rPr>
          <w:rFonts w:ascii="Helvetica" w:eastAsia="Times New Roman" w:hAnsi="Helvetica" w:cs="Helvetica"/>
          <w:color w:val="333333"/>
          <w:sz w:val="21"/>
          <w:szCs w:val="21"/>
        </w:rPr>
        <w:t>otherwise.</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For example, the following code:</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print("1.", is_legitimate_code('B747346'))</w:t>
      </w:r>
      <w:r w:rsidRPr="003A0065">
        <w:rPr>
          <w:rFonts w:ascii="Consolas" w:eastAsia="Times New Roman" w:hAnsi="Consolas" w:cs="Courier New"/>
          <w:color w:val="333333"/>
          <w:sz w:val="20"/>
          <w:szCs w:val="20"/>
        </w:rPr>
        <w:br/>
        <w:t>print("2.", is_legitimate_code('N  444  454'))</w:t>
      </w:r>
      <w:r w:rsidRPr="003A0065">
        <w:rPr>
          <w:rFonts w:ascii="Consolas" w:eastAsia="Times New Roman" w:hAnsi="Consolas" w:cs="Courier New"/>
          <w:color w:val="333333"/>
          <w:sz w:val="20"/>
          <w:szCs w:val="20"/>
        </w:rPr>
        <w:br/>
        <w:t>print("3.", is_legitimate_code('T 400 4854'))</w:t>
      </w:r>
      <w:r w:rsidRPr="003A0065">
        <w:rPr>
          <w:rFonts w:ascii="Consolas" w:eastAsia="Times New Roman" w:hAnsi="Consolas" w:cs="Courier New"/>
          <w:color w:val="333333"/>
          <w:sz w:val="20"/>
          <w:szCs w:val="20"/>
        </w:rPr>
        <w:br/>
        <w:t>print("4.", is_legitimate_code('S  444S454'))</w:t>
      </w:r>
      <w:r w:rsidRPr="003A0065">
        <w:rPr>
          <w:rFonts w:ascii="Consolas" w:eastAsia="Times New Roman" w:hAnsi="Consolas" w:cs="Courier New"/>
          <w:color w:val="333333"/>
          <w:sz w:val="20"/>
          <w:szCs w:val="20"/>
        </w:rPr>
        <w:br/>
        <w:t>print("5.", is_legitimate_code('P  '))</w:t>
      </w:r>
      <w:r w:rsidRPr="003A0065">
        <w:rPr>
          <w:rFonts w:ascii="Consolas" w:eastAsia="Times New Roman" w:hAnsi="Consolas" w:cs="Courier New"/>
          <w:color w:val="333333"/>
          <w:sz w:val="20"/>
          <w:szCs w:val="20"/>
        </w:rPr>
        <w:br/>
        <w:t>print("6.", is_legitimate_code('T  0  '))</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prints:</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1. True</w:t>
      </w:r>
      <w:r w:rsidRPr="003A0065">
        <w:rPr>
          <w:rFonts w:ascii="Consolas" w:eastAsia="Times New Roman" w:hAnsi="Consolas" w:cs="Courier New"/>
          <w:color w:val="333333"/>
          <w:sz w:val="20"/>
          <w:szCs w:val="20"/>
        </w:rPr>
        <w:br/>
        <w:t>2. True</w:t>
      </w:r>
      <w:r w:rsidRPr="003A0065">
        <w:rPr>
          <w:rFonts w:ascii="Consolas" w:eastAsia="Times New Roman" w:hAnsi="Consolas" w:cs="Courier New"/>
          <w:color w:val="333333"/>
          <w:sz w:val="20"/>
          <w:szCs w:val="20"/>
        </w:rPr>
        <w:br/>
        <w:t>3. False</w:t>
      </w:r>
      <w:r w:rsidRPr="003A0065">
        <w:rPr>
          <w:rFonts w:ascii="Consolas" w:eastAsia="Times New Roman" w:hAnsi="Consolas" w:cs="Courier New"/>
          <w:color w:val="333333"/>
          <w:sz w:val="20"/>
          <w:szCs w:val="20"/>
        </w:rPr>
        <w:br/>
        <w:t>4. False</w:t>
      </w:r>
      <w:r w:rsidRPr="003A0065">
        <w:rPr>
          <w:rFonts w:ascii="Consolas" w:eastAsia="Times New Roman" w:hAnsi="Consolas" w:cs="Courier New"/>
          <w:color w:val="333333"/>
          <w:sz w:val="20"/>
          <w:szCs w:val="20"/>
        </w:rPr>
        <w:br/>
        <w:t>5. False</w:t>
      </w:r>
      <w:r w:rsidRPr="003A0065">
        <w:rPr>
          <w:rFonts w:ascii="Consolas" w:eastAsia="Times New Roman" w:hAnsi="Consolas" w:cs="Courier New"/>
          <w:color w:val="333333"/>
          <w:sz w:val="20"/>
          <w:szCs w:val="20"/>
        </w:rPr>
        <w:br/>
        <w:t>6. True</w:t>
      </w:r>
    </w:p>
    <w:p w:rsidR="003A0065" w:rsidRDefault="003A0065" w:rsidP="003A0065"/>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3A0065" w:rsidRPr="009634D0" w:rsidRDefault="003A0065" w:rsidP="009634D0">
      <w:pPr>
        <w:pStyle w:val="a3"/>
        <w:widowControl/>
        <w:numPr>
          <w:ilvl w:val="0"/>
          <w:numId w:val="4"/>
        </w:numPr>
        <w:spacing w:after="120" w:line="240" w:lineRule="auto"/>
        <w:jc w:val="left"/>
        <w:rPr>
          <w:rFonts w:ascii="Helvetica" w:eastAsia="Times New Roman" w:hAnsi="Helvetica" w:cs="Helvetica"/>
          <w:color w:val="333333"/>
          <w:sz w:val="21"/>
          <w:szCs w:val="21"/>
        </w:rPr>
      </w:pPr>
      <w:r w:rsidRPr="009634D0">
        <w:rPr>
          <w:rFonts w:ascii="Helvetica" w:eastAsia="Times New Roman" w:hAnsi="Helvetica" w:cs="Helvetica"/>
          <w:color w:val="333333"/>
          <w:sz w:val="21"/>
          <w:szCs w:val="21"/>
        </w:rPr>
        <w:lastRenderedPageBreak/>
        <w:t>Define the </w:t>
      </w:r>
      <w:r w:rsidRPr="009634D0">
        <w:rPr>
          <w:rFonts w:ascii="Helvetica" w:eastAsia="Times New Roman" w:hAnsi="Helvetica" w:cs="Helvetica"/>
          <w:i/>
          <w:iCs/>
          <w:color w:val="333333"/>
          <w:sz w:val="21"/>
          <w:szCs w:val="21"/>
        </w:rPr>
        <w:t>get_longest_word() </w:t>
      </w:r>
      <w:r w:rsidRPr="009634D0">
        <w:rPr>
          <w:rFonts w:ascii="Helvetica" w:eastAsia="Times New Roman" w:hAnsi="Helvetica" w:cs="Helvetica"/>
          <w:color w:val="333333"/>
          <w:sz w:val="21"/>
          <w:szCs w:val="21"/>
        </w:rPr>
        <w:t>function which is passed a list of strings as a parameter. The function returns the word in the list which has the most characters (i.e., the longest word) BUT only words with six or more characters are considered. If two or more words in the list have the same number of characters as the longest word, the function should return the last word from the start of the list which has the most characters. If the parameter list is empty or if there are no words in the list with six or more characters, the function should return the empty string.  For example, the following code:</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print("1.", get_longest_word(["Melissa", "Jessie", "Kath", "Amity", "Raeann"]))</w:t>
      </w:r>
      <w:r w:rsidRPr="003A0065">
        <w:rPr>
          <w:rFonts w:ascii="Consolas" w:eastAsia="Times New Roman" w:hAnsi="Consolas" w:cs="Courier New"/>
          <w:color w:val="333333"/>
          <w:sz w:val="20"/>
          <w:szCs w:val="20"/>
        </w:rPr>
        <w:br/>
        <w:t>print("2.", get_longest_word(["Jo", "Jessie", "Penelope", "Jin", "Raeann", "Pamelita"]))</w:t>
      </w:r>
      <w:r w:rsidRPr="003A0065">
        <w:rPr>
          <w:rFonts w:ascii="Consolas" w:eastAsia="Times New Roman" w:hAnsi="Consolas" w:cs="Courier New"/>
          <w:color w:val="333333"/>
          <w:sz w:val="20"/>
          <w:szCs w:val="20"/>
        </w:rPr>
        <w:br/>
        <w:t>print("3.", get_longest_word(["Alan", "Jess", "Amity", "Rosalie", "Rosetta"]))</w:t>
      </w:r>
      <w:r w:rsidRPr="003A0065">
        <w:rPr>
          <w:rFonts w:ascii="Consolas" w:eastAsia="Times New Roman" w:hAnsi="Consolas" w:cs="Courier New"/>
          <w:color w:val="333333"/>
          <w:sz w:val="20"/>
          <w:szCs w:val="20"/>
        </w:rPr>
        <w:br/>
        <w:t>print("4. ", "***", get_longest_word(["Jo", "Jai", "Jen", "Jing", "Joey", "Jess"]), "***", sep = "")</w:t>
      </w:r>
      <w:r w:rsidRPr="003A0065">
        <w:rPr>
          <w:rFonts w:ascii="Consolas" w:eastAsia="Times New Roman" w:hAnsi="Consolas" w:cs="Courier New"/>
          <w:color w:val="333333"/>
          <w:sz w:val="20"/>
          <w:szCs w:val="20"/>
        </w:rPr>
        <w:br/>
        <w:t>print("5. ", "***", get_longest_word([]), "***", sep = "")</w:t>
      </w:r>
      <w:r w:rsidRPr="003A0065">
        <w:rPr>
          <w:rFonts w:ascii="Consolas" w:eastAsia="Times New Roman" w:hAnsi="Consolas" w:cs="Courier New"/>
          <w:color w:val="333333"/>
          <w:sz w:val="20"/>
          <w:szCs w:val="20"/>
        </w:rPr>
        <w:br/>
        <w:t>print("6.", "***" + get_longest_word([""]) + "***")</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prints:</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1. Melissa</w:t>
      </w:r>
      <w:r w:rsidRPr="003A0065">
        <w:rPr>
          <w:rFonts w:ascii="Consolas" w:eastAsia="Times New Roman" w:hAnsi="Consolas" w:cs="Courier New"/>
          <w:color w:val="333333"/>
          <w:sz w:val="20"/>
          <w:szCs w:val="20"/>
        </w:rPr>
        <w:br/>
        <w:t>2. Pamelita</w:t>
      </w:r>
      <w:r w:rsidRPr="003A0065">
        <w:rPr>
          <w:rFonts w:ascii="Consolas" w:eastAsia="Times New Roman" w:hAnsi="Consolas" w:cs="Courier New"/>
          <w:color w:val="333333"/>
          <w:sz w:val="20"/>
          <w:szCs w:val="20"/>
        </w:rPr>
        <w:br/>
        <w:t>3. Rosetta</w:t>
      </w:r>
      <w:r w:rsidRPr="003A0065">
        <w:rPr>
          <w:rFonts w:ascii="Consolas" w:eastAsia="Times New Roman" w:hAnsi="Consolas" w:cs="Courier New"/>
          <w:color w:val="333333"/>
          <w:sz w:val="20"/>
          <w:szCs w:val="20"/>
        </w:rPr>
        <w:br/>
        <w:t>4. ******</w:t>
      </w:r>
      <w:r w:rsidRPr="003A0065">
        <w:rPr>
          <w:rFonts w:ascii="Consolas" w:eastAsia="Times New Roman" w:hAnsi="Consolas" w:cs="Courier New"/>
          <w:color w:val="333333"/>
          <w:sz w:val="20"/>
          <w:szCs w:val="20"/>
        </w:rPr>
        <w:br/>
        <w:t>5. ******</w:t>
      </w:r>
      <w:r w:rsidRPr="003A0065">
        <w:rPr>
          <w:rFonts w:ascii="Consolas" w:eastAsia="Times New Roman" w:hAnsi="Consolas" w:cs="Courier New"/>
          <w:color w:val="333333"/>
          <w:sz w:val="20"/>
          <w:szCs w:val="20"/>
        </w:rPr>
        <w:br/>
        <w:t>6. ******</w:t>
      </w:r>
    </w:p>
    <w:p w:rsidR="003A0065" w:rsidRDefault="003A0065" w:rsidP="003A0065">
      <w:pPr>
        <w:widowControl/>
        <w:spacing w:after="120" w:line="240" w:lineRule="auto"/>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3A0065" w:rsidRPr="009634D0" w:rsidRDefault="003A0065" w:rsidP="009634D0">
      <w:pPr>
        <w:pStyle w:val="a3"/>
        <w:widowControl/>
        <w:numPr>
          <w:ilvl w:val="0"/>
          <w:numId w:val="4"/>
        </w:numPr>
        <w:spacing w:after="120" w:line="240" w:lineRule="auto"/>
        <w:jc w:val="left"/>
        <w:rPr>
          <w:rFonts w:ascii="Helvetica" w:eastAsia="Times New Roman" w:hAnsi="Helvetica" w:cs="Helvetica"/>
          <w:color w:val="333333"/>
          <w:sz w:val="21"/>
          <w:szCs w:val="21"/>
        </w:rPr>
      </w:pPr>
      <w:r w:rsidRPr="009634D0">
        <w:rPr>
          <w:rFonts w:ascii="Helvetica" w:eastAsia="Times New Roman" w:hAnsi="Helvetica" w:cs="Helvetica"/>
          <w:color w:val="333333"/>
          <w:sz w:val="21"/>
          <w:szCs w:val="21"/>
        </w:rPr>
        <w:lastRenderedPageBreak/>
        <w:t>Define the</w:t>
      </w:r>
      <w:r w:rsidRPr="009634D0">
        <w:rPr>
          <w:rFonts w:ascii="Helvetica" w:eastAsia="Times New Roman" w:hAnsi="Helvetica" w:cs="Helvetica"/>
          <w:i/>
          <w:iCs/>
          <w:color w:val="333333"/>
          <w:sz w:val="21"/>
          <w:szCs w:val="21"/>
        </w:rPr>
        <w:t> remove_triplets() </w:t>
      </w:r>
      <w:r w:rsidRPr="009634D0">
        <w:rPr>
          <w:rFonts w:ascii="Helvetica" w:eastAsia="Times New Roman" w:hAnsi="Helvetica" w:cs="Helvetica"/>
          <w:color w:val="333333"/>
          <w:sz w:val="21"/>
          <w:szCs w:val="21"/>
        </w:rPr>
        <w:t>function which is passed a list of integers as a parameter. The function removes all triplets from the list (i.e., removes any three elements in the list which are exactly the same and are in sequence).  For example, the following code:</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a_list = [6, 6, 6, 7, 6, 6, 6, 3, 3, 3, 8, 8, 8, 3]</w:t>
      </w:r>
      <w:r w:rsidRPr="003A0065">
        <w:rPr>
          <w:rFonts w:ascii="Consolas" w:eastAsia="Times New Roman" w:hAnsi="Consolas" w:cs="Courier New"/>
          <w:color w:val="333333"/>
          <w:sz w:val="20"/>
          <w:szCs w:val="20"/>
        </w:rPr>
        <w:br/>
        <w:t>remove_triplets(a_list)</w:t>
      </w:r>
      <w:r w:rsidRPr="003A0065">
        <w:rPr>
          <w:rFonts w:ascii="Consolas" w:eastAsia="Times New Roman" w:hAnsi="Consolas" w:cs="Courier New"/>
          <w:color w:val="333333"/>
          <w:sz w:val="20"/>
          <w:szCs w:val="20"/>
        </w:rPr>
        <w:br/>
        <w:t>print("1.", a_list)</w:t>
      </w:r>
      <w:r w:rsidRPr="003A0065">
        <w:rPr>
          <w:rFonts w:ascii="Consolas" w:eastAsia="Times New Roman" w:hAnsi="Consolas" w:cs="Courier New"/>
          <w:color w:val="333333"/>
          <w:sz w:val="20"/>
          <w:szCs w:val="20"/>
        </w:rPr>
        <w:br/>
        <w:t>a_list = [6, 6, 6, 7, 6, 6, 6, 6, 6]</w:t>
      </w:r>
      <w:r w:rsidRPr="003A0065">
        <w:rPr>
          <w:rFonts w:ascii="Consolas" w:eastAsia="Times New Roman" w:hAnsi="Consolas" w:cs="Courier New"/>
          <w:color w:val="333333"/>
          <w:sz w:val="20"/>
          <w:szCs w:val="20"/>
        </w:rPr>
        <w:br/>
        <w:t>remove_triplets(a_list)</w:t>
      </w:r>
      <w:r w:rsidRPr="003A0065">
        <w:rPr>
          <w:rFonts w:ascii="Consolas" w:eastAsia="Times New Roman" w:hAnsi="Consolas" w:cs="Courier New"/>
          <w:color w:val="333333"/>
          <w:sz w:val="20"/>
          <w:szCs w:val="20"/>
        </w:rPr>
        <w:br/>
        <w:t>print("2.", a_list)</w:t>
      </w:r>
      <w:r w:rsidRPr="003A0065">
        <w:rPr>
          <w:rFonts w:ascii="Consolas" w:eastAsia="Times New Roman" w:hAnsi="Consolas" w:cs="Courier New"/>
          <w:color w:val="333333"/>
          <w:sz w:val="20"/>
          <w:szCs w:val="20"/>
        </w:rPr>
        <w:br/>
        <w:t>a_list = [6, 6, 6, 7, 6, 6, 4, 3, 3, 3, 8, 8, 8, 3]</w:t>
      </w:r>
      <w:r w:rsidRPr="003A0065">
        <w:rPr>
          <w:rFonts w:ascii="Consolas" w:eastAsia="Times New Roman" w:hAnsi="Consolas" w:cs="Courier New"/>
          <w:color w:val="333333"/>
          <w:sz w:val="20"/>
          <w:szCs w:val="20"/>
        </w:rPr>
        <w:br/>
        <w:t>remove_triplets(a_list)</w:t>
      </w:r>
      <w:r w:rsidRPr="003A0065">
        <w:rPr>
          <w:rFonts w:ascii="Consolas" w:eastAsia="Times New Roman" w:hAnsi="Consolas" w:cs="Courier New"/>
          <w:color w:val="333333"/>
          <w:sz w:val="20"/>
          <w:szCs w:val="20"/>
        </w:rPr>
        <w:br/>
        <w:t>print("3.", a_list)</w:t>
      </w:r>
      <w:r w:rsidRPr="003A0065">
        <w:rPr>
          <w:rFonts w:ascii="Consolas" w:eastAsia="Times New Roman" w:hAnsi="Consolas" w:cs="Courier New"/>
          <w:color w:val="333333"/>
          <w:sz w:val="20"/>
          <w:szCs w:val="20"/>
        </w:rPr>
        <w:br/>
        <w:t>a_list = [1, 1, 1, 4, 4, 4, 1, 1, 1]</w:t>
      </w:r>
      <w:r w:rsidRPr="003A0065">
        <w:rPr>
          <w:rFonts w:ascii="Consolas" w:eastAsia="Times New Roman" w:hAnsi="Consolas" w:cs="Courier New"/>
          <w:color w:val="333333"/>
          <w:sz w:val="20"/>
          <w:szCs w:val="20"/>
        </w:rPr>
        <w:br/>
        <w:t>remove_triplets(a_list)</w:t>
      </w:r>
      <w:r w:rsidRPr="003A0065">
        <w:rPr>
          <w:rFonts w:ascii="Consolas" w:eastAsia="Times New Roman" w:hAnsi="Consolas" w:cs="Courier New"/>
          <w:color w:val="333333"/>
          <w:sz w:val="20"/>
          <w:szCs w:val="20"/>
        </w:rPr>
        <w:br/>
        <w:t>print("4.", a_list)</w:t>
      </w:r>
      <w:r w:rsidRPr="003A0065">
        <w:rPr>
          <w:rFonts w:ascii="Consolas" w:eastAsia="Times New Roman" w:hAnsi="Consolas" w:cs="Courier New"/>
          <w:color w:val="333333"/>
          <w:sz w:val="20"/>
          <w:szCs w:val="20"/>
        </w:rPr>
        <w:br/>
        <w:t>a_list = [1, 1, 2, 1, 2, 2]</w:t>
      </w:r>
      <w:r w:rsidRPr="003A0065">
        <w:rPr>
          <w:rFonts w:ascii="Consolas" w:eastAsia="Times New Roman" w:hAnsi="Consolas" w:cs="Courier New"/>
          <w:color w:val="333333"/>
          <w:sz w:val="20"/>
          <w:szCs w:val="20"/>
        </w:rPr>
        <w:br/>
        <w:t>remove_triplets(a_list)</w:t>
      </w:r>
      <w:r w:rsidRPr="003A0065">
        <w:rPr>
          <w:rFonts w:ascii="Consolas" w:eastAsia="Times New Roman" w:hAnsi="Consolas" w:cs="Courier New"/>
          <w:color w:val="333333"/>
          <w:sz w:val="20"/>
          <w:szCs w:val="20"/>
        </w:rPr>
        <w:br/>
        <w:t>print("5.", a_list)</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prints:</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1. [7, 3]</w:t>
      </w:r>
      <w:r w:rsidRPr="003A0065">
        <w:rPr>
          <w:rFonts w:ascii="Consolas" w:eastAsia="Times New Roman" w:hAnsi="Consolas" w:cs="Courier New"/>
          <w:color w:val="333333"/>
          <w:sz w:val="20"/>
          <w:szCs w:val="20"/>
        </w:rPr>
        <w:br/>
        <w:t>2. [7, 6, 6]</w:t>
      </w:r>
      <w:r w:rsidRPr="003A0065">
        <w:rPr>
          <w:rFonts w:ascii="Consolas" w:eastAsia="Times New Roman" w:hAnsi="Consolas" w:cs="Courier New"/>
          <w:color w:val="333333"/>
          <w:sz w:val="20"/>
          <w:szCs w:val="20"/>
        </w:rPr>
        <w:br/>
        <w:t>3. [7, 6, 6, 4, 3]</w:t>
      </w:r>
      <w:r w:rsidRPr="003A0065">
        <w:rPr>
          <w:rFonts w:ascii="Consolas" w:eastAsia="Times New Roman" w:hAnsi="Consolas" w:cs="Courier New"/>
          <w:color w:val="333333"/>
          <w:sz w:val="20"/>
          <w:szCs w:val="20"/>
        </w:rPr>
        <w:br/>
        <w:t>4. []</w:t>
      </w:r>
      <w:r w:rsidRPr="003A0065">
        <w:rPr>
          <w:rFonts w:ascii="Consolas" w:eastAsia="Times New Roman" w:hAnsi="Consolas" w:cs="Courier New"/>
          <w:color w:val="333333"/>
          <w:sz w:val="20"/>
          <w:szCs w:val="20"/>
        </w:rPr>
        <w:br/>
        <w:t>5. [1, 1, 2, 1, 2, 2]</w:t>
      </w:r>
    </w:p>
    <w:p w:rsidR="003A0065" w:rsidRDefault="003A0065" w:rsidP="003A0065"/>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9634D0" w:rsidRDefault="009634D0" w:rsidP="009634D0">
      <w:pPr>
        <w:pStyle w:val="a3"/>
        <w:widowControl/>
        <w:spacing w:after="120" w:line="240" w:lineRule="auto"/>
        <w:ind w:left="360"/>
        <w:jc w:val="left"/>
        <w:rPr>
          <w:rFonts w:ascii="Helvetica" w:eastAsia="Times New Roman" w:hAnsi="Helvetica" w:cs="Helvetica"/>
          <w:color w:val="333333"/>
          <w:sz w:val="21"/>
          <w:szCs w:val="21"/>
        </w:rPr>
      </w:pPr>
    </w:p>
    <w:p w:rsidR="003A0065" w:rsidRPr="009634D0" w:rsidRDefault="003A0065" w:rsidP="009634D0">
      <w:pPr>
        <w:pStyle w:val="a3"/>
        <w:widowControl/>
        <w:numPr>
          <w:ilvl w:val="0"/>
          <w:numId w:val="4"/>
        </w:numPr>
        <w:spacing w:after="120" w:line="240" w:lineRule="auto"/>
        <w:jc w:val="left"/>
        <w:rPr>
          <w:rFonts w:ascii="Helvetica" w:eastAsia="Times New Roman" w:hAnsi="Helvetica" w:cs="Helvetica"/>
          <w:color w:val="333333"/>
          <w:sz w:val="21"/>
          <w:szCs w:val="21"/>
        </w:rPr>
      </w:pPr>
      <w:bookmarkStart w:id="0" w:name="_GoBack"/>
      <w:bookmarkEnd w:id="0"/>
      <w:r w:rsidRPr="009634D0">
        <w:rPr>
          <w:rFonts w:ascii="Helvetica" w:eastAsia="Times New Roman" w:hAnsi="Helvetica" w:cs="Helvetica"/>
          <w:color w:val="333333"/>
          <w:sz w:val="21"/>
          <w:szCs w:val="21"/>
        </w:rPr>
        <w:lastRenderedPageBreak/>
        <w:t>In a dice rolling game a hand is made up of any number of random dice throws and is valued in the following way:</w:t>
      </w:r>
    </w:p>
    <w:p w:rsidR="003A0065" w:rsidRPr="003A0065" w:rsidRDefault="003A0065" w:rsidP="003A0065">
      <w:pPr>
        <w:widowControl/>
        <w:numPr>
          <w:ilvl w:val="0"/>
          <w:numId w:val="8"/>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lang w:val="en-US"/>
        </w:rPr>
        <w:t>In this game a run is a sequence of dice values starting from 1, e.g., 123, 12345, 1234, 1.</w:t>
      </w:r>
    </w:p>
    <w:p w:rsidR="003A0065" w:rsidRPr="003A0065" w:rsidRDefault="003A0065" w:rsidP="003A0065">
      <w:pPr>
        <w:widowControl/>
        <w:numPr>
          <w:ilvl w:val="0"/>
          <w:numId w:val="8"/>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Each dice which is part of a run of dice starting from a 1 has a value which is equivalent to the dice number. The value of any dice which is part of a run is added to the hand score.</w:t>
      </w:r>
    </w:p>
    <w:p w:rsidR="003A0065" w:rsidRPr="003A0065" w:rsidRDefault="003A0065" w:rsidP="003A0065">
      <w:pPr>
        <w:widowControl/>
        <w:numPr>
          <w:ilvl w:val="0"/>
          <w:numId w:val="8"/>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If there is no 1 in a hand of dice, the score for the whole hand is 0.</w:t>
      </w:r>
    </w:p>
    <w:p w:rsidR="003A0065" w:rsidRPr="003A0065" w:rsidRDefault="003A0065" w:rsidP="003A0065">
      <w:pPr>
        <w:widowControl/>
        <w:numPr>
          <w:ilvl w:val="0"/>
          <w:numId w:val="8"/>
        </w:numPr>
        <w:spacing w:before="100" w:beforeAutospacing="1" w:after="100" w:afterAutospacing="1" w:line="300" w:lineRule="atLeast"/>
        <w:ind w:left="375"/>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A hand of dice can contain more than one run.</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Study the following five example hands of dice and their corresponding valuation.  Make sure you understand how the hands are valued:</w:t>
      </w:r>
    </w:p>
    <w:p w:rsidR="003A0065" w:rsidRPr="003A0065" w:rsidRDefault="003A0065" w:rsidP="003A006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jc w:val="left"/>
        <w:rPr>
          <w:rFonts w:ascii="Consolas" w:eastAsia="Times New Roman" w:hAnsi="Consolas" w:cs="Courier New"/>
          <w:color w:val="333333"/>
          <w:sz w:val="20"/>
          <w:szCs w:val="20"/>
        </w:rPr>
      </w:pPr>
      <w:r w:rsidRPr="003A0065">
        <w:rPr>
          <w:rFonts w:ascii="Consolas" w:eastAsia="Times New Roman" w:hAnsi="Consolas" w:cs="Courier New"/>
          <w:color w:val="333333"/>
          <w:sz w:val="20"/>
          <w:szCs w:val="20"/>
        </w:rPr>
        <w:t>[5, 3, 2, 5, 4, 5, 6, 4, 3] has value 0</w:t>
      </w:r>
      <w:r w:rsidRPr="003A0065">
        <w:rPr>
          <w:rFonts w:ascii="Consolas" w:eastAsia="Times New Roman" w:hAnsi="Consolas" w:cs="Courier New"/>
          <w:color w:val="333333"/>
          <w:sz w:val="20"/>
          <w:szCs w:val="20"/>
        </w:rPr>
        <w:br/>
        <w:t>[3, 4, 1, 5, 3, 1, 4, 6] has value 2 (contains one run with just the dice [1] and a second run with just [1])</w:t>
      </w:r>
      <w:r w:rsidRPr="003A0065">
        <w:rPr>
          <w:rFonts w:ascii="Consolas" w:eastAsia="Times New Roman" w:hAnsi="Consolas" w:cs="Courier New"/>
          <w:color w:val="333333"/>
          <w:sz w:val="20"/>
          <w:szCs w:val="20"/>
        </w:rPr>
        <w:br/>
        <w:t>[5, 3, 2, 2, 6, 4, 5, 1, 4] has value 21 (contains one run with the dice [1, 2, 3, 4, 5, 6])</w:t>
      </w:r>
      <w:r w:rsidRPr="003A0065">
        <w:rPr>
          <w:rFonts w:ascii="Consolas" w:eastAsia="Times New Roman" w:hAnsi="Consolas" w:cs="Courier New"/>
          <w:color w:val="333333"/>
          <w:sz w:val="20"/>
          <w:szCs w:val="20"/>
        </w:rPr>
        <w:br/>
        <w:t>[2, 1, 1, 1, 2, 3, 3, 1, 3, 2] has value 19 (contains three separate runs with the dice [1, 2, 3] and a second run with the dice [1]</w:t>
      </w:r>
      <w:r w:rsidRPr="003A0065">
        <w:rPr>
          <w:rFonts w:ascii="Consolas" w:eastAsia="Times New Roman" w:hAnsi="Consolas" w:cs="Courier New"/>
          <w:color w:val="333333"/>
          <w:sz w:val="20"/>
          <w:szCs w:val="20"/>
        </w:rPr>
        <w:br/>
        <w:t>[3, 4, 1, 5, 2, 1, 5, 1, 2, 3, 4, 6] has value 37 (contains one run with the dice [1, 2, 3, 4, 5, 6], a second run with [1, 2, 3, 4, 5] and a third run with the dice [1])</w:t>
      </w:r>
    </w:p>
    <w:p w:rsidR="003A0065" w:rsidRPr="003A0065" w:rsidRDefault="003A0065" w:rsidP="003A0065">
      <w:pPr>
        <w:widowControl/>
        <w:spacing w:after="120" w:line="240" w:lineRule="auto"/>
        <w:jc w:val="left"/>
        <w:rPr>
          <w:rFonts w:ascii="Helvetica" w:eastAsia="Times New Roman" w:hAnsi="Helvetica" w:cs="Helvetica"/>
          <w:color w:val="333333"/>
          <w:sz w:val="21"/>
          <w:szCs w:val="21"/>
        </w:rPr>
      </w:pPr>
      <w:r w:rsidRPr="003A0065">
        <w:rPr>
          <w:rFonts w:ascii="Helvetica" w:eastAsia="Times New Roman" w:hAnsi="Helvetica" w:cs="Helvetica"/>
          <w:color w:val="333333"/>
          <w:sz w:val="21"/>
          <w:szCs w:val="21"/>
        </w:rPr>
        <w:t>Complete the </w:t>
      </w:r>
      <w:r w:rsidRPr="003A0065">
        <w:rPr>
          <w:rFonts w:ascii="Helvetica" w:eastAsia="Times New Roman" w:hAnsi="Helvetica" w:cs="Helvetica"/>
          <w:i/>
          <w:iCs/>
          <w:color w:val="333333"/>
          <w:sz w:val="21"/>
          <w:szCs w:val="21"/>
        </w:rPr>
        <w:t>get_hand_score()</w:t>
      </w:r>
      <w:r w:rsidRPr="003A0065">
        <w:rPr>
          <w:rFonts w:ascii="Helvetica" w:eastAsia="Times New Roman" w:hAnsi="Helvetica" w:cs="Helvetica"/>
          <w:color w:val="333333"/>
          <w:sz w:val="21"/>
          <w:szCs w:val="21"/>
        </w:rPr>
        <w:t> function which is passed a list of dice throws and returns the value of the hand according to the rules described above.</w:t>
      </w:r>
    </w:p>
    <w:p w:rsidR="003A0065" w:rsidRDefault="003A0065" w:rsidP="003A0065"/>
    <w:p w:rsidR="003A0065" w:rsidRDefault="003A0065" w:rsidP="003A0065"/>
    <w:p w:rsidR="003A0065" w:rsidRDefault="003A0065" w:rsidP="003A0065"/>
    <w:sectPr w:rsidR="003A0065" w:rsidSect="009176BF">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3FD4" w:rsidRDefault="00503FD4" w:rsidP="009634D0">
      <w:pPr>
        <w:spacing w:after="0" w:line="240" w:lineRule="auto"/>
      </w:pPr>
      <w:r>
        <w:separator/>
      </w:r>
    </w:p>
  </w:endnote>
  <w:endnote w:type="continuationSeparator" w:id="0">
    <w:p w:rsidR="00503FD4" w:rsidRDefault="00503FD4" w:rsidP="00963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3FD4" w:rsidRDefault="00503FD4" w:rsidP="009634D0">
      <w:pPr>
        <w:spacing w:after="0" w:line="240" w:lineRule="auto"/>
      </w:pPr>
      <w:r>
        <w:separator/>
      </w:r>
    </w:p>
  </w:footnote>
  <w:footnote w:type="continuationSeparator" w:id="0">
    <w:p w:rsidR="00503FD4" w:rsidRDefault="00503FD4" w:rsidP="009634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C527F"/>
    <w:multiLevelType w:val="hybridMultilevel"/>
    <w:tmpl w:val="CBB0A398"/>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8F31436"/>
    <w:multiLevelType w:val="multilevel"/>
    <w:tmpl w:val="3A60E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9935D7"/>
    <w:multiLevelType w:val="multilevel"/>
    <w:tmpl w:val="7C56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9719CB"/>
    <w:multiLevelType w:val="multilevel"/>
    <w:tmpl w:val="932E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670256"/>
    <w:multiLevelType w:val="multilevel"/>
    <w:tmpl w:val="A5BA4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E153FE"/>
    <w:multiLevelType w:val="multilevel"/>
    <w:tmpl w:val="FFDAF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396770"/>
    <w:multiLevelType w:val="hybridMultilevel"/>
    <w:tmpl w:val="F5A8D75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625524F9"/>
    <w:multiLevelType w:val="multilevel"/>
    <w:tmpl w:val="27403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
  </w:num>
  <w:num w:numId="4">
    <w:abstractNumId w:val="0"/>
  </w:num>
  <w:num w:numId="5">
    <w:abstractNumId w:val="3"/>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tTA0tTQyMjO0NDZT0lEKTi0uzszPAykwrAUABPycaSwAAAA="/>
  </w:docVars>
  <w:rsids>
    <w:rsidRoot w:val="003A0065"/>
    <w:rsid w:val="003A0065"/>
    <w:rsid w:val="00503FD4"/>
    <w:rsid w:val="009176BF"/>
    <w:rsid w:val="009634D0"/>
    <w:rsid w:val="00B21528"/>
    <w:rsid w:val="00D137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D3C03"/>
  <w15:chartTrackingRefBased/>
  <w15:docId w15:val="{5053E48E-FE1C-4AE7-A6A8-84C6446C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A0065"/>
    <w:pPr>
      <w:ind w:left="720"/>
      <w:contextualSpacing/>
    </w:pPr>
  </w:style>
  <w:style w:type="paragraph" w:styleId="a4">
    <w:name w:val="Normal (Web)"/>
    <w:basedOn w:val="a"/>
    <w:uiPriority w:val="99"/>
    <w:semiHidden/>
    <w:unhideWhenUsed/>
    <w:rsid w:val="003A0065"/>
    <w:pPr>
      <w:widowControl/>
      <w:spacing w:before="100" w:beforeAutospacing="1" w:after="100" w:afterAutospacing="1" w:line="240" w:lineRule="auto"/>
      <w:jc w:val="left"/>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3A006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3A0065"/>
    <w:rPr>
      <w:rFonts w:ascii="Courier New" w:eastAsia="Times New Roman" w:hAnsi="Courier New" w:cs="Courier New"/>
      <w:sz w:val="20"/>
      <w:szCs w:val="20"/>
    </w:rPr>
  </w:style>
  <w:style w:type="paragraph" w:styleId="a5">
    <w:name w:val="header"/>
    <w:basedOn w:val="a"/>
    <w:link w:val="a6"/>
    <w:uiPriority w:val="99"/>
    <w:unhideWhenUsed/>
    <w:rsid w:val="009634D0"/>
    <w:pPr>
      <w:tabs>
        <w:tab w:val="center" w:pos="4153"/>
        <w:tab w:val="right" w:pos="8306"/>
      </w:tabs>
      <w:spacing w:after="0" w:line="240" w:lineRule="auto"/>
    </w:pPr>
  </w:style>
  <w:style w:type="character" w:customStyle="1" w:styleId="a6">
    <w:name w:val="页眉 字符"/>
    <w:basedOn w:val="a0"/>
    <w:link w:val="a5"/>
    <w:uiPriority w:val="99"/>
    <w:rsid w:val="009634D0"/>
  </w:style>
  <w:style w:type="paragraph" w:styleId="a7">
    <w:name w:val="footer"/>
    <w:basedOn w:val="a"/>
    <w:link w:val="a8"/>
    <w:uiPriority w:val="99"/>
    <w:unhideWhenUsed/>
    <w:rsid w:val="009634D0"/>
    <w:pPr>
      <w:tabs>
        <w:tab w:val="center" w:pos="4153"/>
        <w:tab w:val="right" w:pos="8306"/>
      </w:tabs>
      <w:spacing w:after="0" w:line="240" w:lineRule="auto"/>
    </w:pPr>
  </w:style>
  <w:style w:type="character" w:customStyle="1" w:styleId="a8">
    <w:name w:val="页脚 字符"/>
    <w:basedOn w:val="a0"/>
    <w:link w:val="a7"/>
    <w:uiPriority w:val="99"/>
    <w:rsid w:val="00963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621">
      <w:bodyDiv w:val="1"/>
      <w:marLeft w:val="0"/>
      <w:marRight w:val="0"/>
      <w:marTop w:val="0"/>
      <w:marBottom w:val="0"/>
      <w:divBdr>
        <w:top w:val="none" w:sz="0" w:space="0" w:color="auto"/>
        <w:left w:val="none" w:sz="0" w:space="0" w:color="auto"/>
        <w:bottom w:val="none" w:sz="0" w:space="0" w:color="auto"/>
        <w:right w:val="none" w:sz="0" w:space="0" w:color="auto"/>
      </w:divBdr>
    </w:div>
    <w:div w:id="17507852">
      <w:bodyDiv w:val="1"/>
      <w:marLeft w:val="0"/>
      <w:marRight w:val="0"/>
      <w:marTop w:val="0"/>
      <w:marBottom w:val="0"/>
      <w:divBdr>
        <w:top w:val="none" w:sz="0" w:space="0" w:color="auto"/>
        <w:left w:val="none" w:sz="0" w:space="0" w:color="auto"/>
        <w:bottom w:val="none" w:sz="0" w:space="0" w:color="auto"/>
        <w:right w:val="none" w:sz="0" w:space="0" w:color="auto"/>
      </w:divBdr>
    </w:div>
    <w:div w:id="585575412">
      <w:bodyDiv w:val="1"/>
      <w:marLeft w:val="0"/>
      <w:marRight w:val="0"/>
      <w:marTop w:val="0"/>
      <w:marBottom w:val="0"/>
      <w:divBdr>
        <w:top w:val="none" w:sz="0" w:space="0" w:color="auto"/>
        <w:left w:val="none" w:sz="0" w:space="0" w:color="auto"/>
        <w:bottom w:val="none" w:sz="0" w:space="0" w:color="auto"/>
        <w:right w:val="none" w:sz="0" w:space="0" w:color="auto"/>
      </w:divBdr>
    </w:div>
    <w:div w:id="908926019">
      <w:bodyDiv w:val="1"/>
      <w:marLeft w:val="0"/>
      <w:marRight w:val="0"/>
      <w:marTop w:val="0"/>
      <w:marBottom w:val="0"/>
      <w:divBdr>
        <w:top w:val="none" w:sz="0" w:space="0" w:color="auto"/>
        <w:left w:val="none" w:sz="0" w:space="0" w:color="auto"/>
        <w:bottom w:val="none" w:sz="0" w:space="0" w:color="auto"/>
        <w:right w:val="none" w:sz="0" w:space="0" w:color="auto"/>
      </w:divBdr>
    </w:div>
    <w:div w:id="1621035551">
      <w:bodyDiv w:val="1"/>
      <w:marLeft w:val="0"/>
      <w:marRight w:val="0"/>
      <w:marTop w:val="0"/>
      <w:marBottom w:val="0"/>
      <w:divBdr>
        <w:top w:val="none" w:sz="0" w:space="0" w:color="auto"/>
        <w:left w:val="none" w:sz="0" w:space="0" w:color="auto"/>
        <w:bottom w:val="none" w:sz="0" w:space="0" w:color="auto"/>
        <w:right w:val="none" w:sz="0" w:space="0" w:color="auto"/>
      </w:divBdr>
    </w:div>
    <w:div w:id="1720861937">
      <w:bodyDiv w:val="1"/>
      <w:marLeft w:val="0"/>
      <w:marRight w:val="0"/>
      <w:marTop w:val="0"/>
      <w:marBottom w:val="0"/>
      <w:divBdr>
        <w:top w:val="none" w:sz="0" w:space="0" w:color="auto"/>
        <w:left w:val="none" w:sz="0" w:space="0" w:color="auto"/>
        <w:bottom w:val="none" w:sz="0" w:space="0" w:color="auto"/>
        <w:right w:val="none" w:sz="0" w:space="0" w:color="auto"/>
      </w:divBdr>
    </w:div>
    <w:div w:id="1864854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454</Words>
  <Characters>8292</Characters>
  <Application>Microsoft Office Word</Application>
  <DocSecurity>0</DocSecurity>
  <Lines>69</Lines>
  <Paragraphs>19</Paragraphs>
  <ScaleCrop>false</ScaleCrop>
  <Company/>
  <LinksUpToDate>false</LinksUpToDate>
  <CharactersWithSpaces>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osie</dc:creator>
  <cp:keywords/>
  <dc:description/>
  <cp:lastModifiedBy>Li Josie</cp:lastModifiedBy>
  <cp:revision>2</cp:revision>
  <dcterms:created xsi:type="dcterms:W3CDTF">2018-04-27T23:43:00Z</dcterms:created>
  <dcterms:modified xsi:type="dcterms:W3CDTF">2018-04-28T03:04:00Z</dcterms:modified>
</cp:coreProperties>
</file>